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1D3E19" w14:textId="77777777" w:rsidR="00B35E27" w:rsidRPr="00820399" w:rsidRDefault="00B24E1C" w:rsidP="00C61970">
      <w:pPr>
        <w:pStyle w:val="BodyText"/>
        <w:ind w:left="90" w:right="410"/>
        <w:rPr>
          <w:rFonts w:ascii="Times New Roman"/>
          <w:sz w:val="20"/>
        </w:rPr>
      </w:pPr>
      <w:r>
        <w:rPr>
          <w:color w:val="0000FF"/>
        </w:rPr>
        <w:pict w14:anchorId="7FBEB60E">
          <v:rect id="_x0000_s1029" style="position:absolute;left:0;text-align:left;margin-left:536.9pt;margin-top:-.4pt;width:11.35pt;height:47.5pt;z-index:251659264;mso-position-horizontal-relative:page" fillcolor="blue" strokecolor="blue">
            <w10:wrap anchorx="page"/>
          </v:rect>
        </w:pict>
      </w:r>
    </w:p>
    <w:p w14:paraId="70E3FB07" w14:textId="77777777" w:rsidR="00B35E27" w:rsidRPr="00820399" w:rsidRDefault="00B35E27" w:rsidP="00C61970">
      <w:pPr>
        <w:pStyle w:val="BodyText"/>
        <w:spacing w:before="6"/>
        <w:ind w:left="90" w:right="410"/>
        <w:rPr>
          <w:rFonts w:ascii="Times New Roman"/>
        </w:rPr>
      </w:pPr>
    </w:p>
    <w:p w14:paraId="7522335A" w14:textId="77777777" w:rsidR="00B35E27" w:rsidRPr="00820399" w:rsidRDefault="008930F7" w:rsidP="00C61970">
      <w:pPr>
        <w:pStyle w:val="Heading1"/>
        <w:ind w:left="90" w:right="410"/>
        <w:jc w:val="center"/>
      </w:pPr>
      <w:r w:rsidRPr="00820399">
        <w:rPr>
          <w:color w:val="231F20"/>
        </w:rPr>
        <w:t>Consent Form</w:t>
      </w:r>
    </w:p>
    <w:p w14:paraId="3C18EE9E" w14:textId="77777777" w:rsidR="00B35E27" w:rsidRPr="00820399" w:rsidRDefault="00B24E1C" w:rsidP="00C61970">
      <w:pPr>
        <w:pStyle w:val="BodyText"/>
        <w:ind w:left="90" w:right="410"/>
        <w:rPr>
          <w:b/>
          <w:sz w:val="20"/>
        </w:rPr>
      </w:pPr>
      <w:r>
        <w:pict w14:anchorId="525B25E7">
          <v:line id="_x0000_s1028" style="position:absolute;left:0;text-align:left;z-index:251656192;mso-wrap-distance-left:0;mso-wrap-distance-right:0;mso-position-horizontal-relative:page" from="36.85pt,26.05pt" to="548.25pt,26.05pt" strokecolor="blue" strokeweight="1.5pt">
            <w10:wrap type="topAndBottom" anchorx="page"/>
          </v:line>
        </w:pict>
      </w:r>
    </w:p>
    <w:p w14:paraId="23870508" w14:textId="77777777" w:rsidR="00820399" w:rsidRPr="00820399" w:rsidRDefault="008930F7" w:rsidP="00C61970">
      <w:pPr>
        <w:pStyle w:val="BodyText"/>
        <w:spacing w:before="3"/>
        <w:ind w:left="90" w:right="410"/>
        <w:rPr>
          <w:b/>
          <w:color w:val="231F20"/>
          <w:sz w:val="36"/>
        </w:rPr>
      </w:pPr>
      <w:r w:rsidRPr="00820399">
        <w:rPr>
          <w:b/>
          <w:color w:val="231F20"/>
          <w:sz w:val="36"/>
        </w:rPr>
        <w:t>Patient’s consent for the publication of material relating to them in</w:t>
      </w:r>
    </w:p>
    <w:p w14:paraId="0DD8D163" w14:textId="09AF1FF5" w:rsidR="00B35E27" w:rsidRPr="00D12BAA" w:rsidRDefault="008930F7" w:rsidP="00C61970">
      <w:pPr>
        <w:pStyle w:val="BodyText"/>
        <w:spacing w:before="3"/>
        <w:ind w:left="90" w:right="410"/>
        <w:rPr>
          <w:b/>
          <w:sz w:val="36"/>
        </w:rPr>
      </w:pPr>
      <w:r w:rsidRPr="00D12BAA">
        <w:rPr>
          <w:b/>
          <w:i/>
          <w:sz w:val="36"/>
        </w:rPr>
        <w:t xml:space="preserve">The </w:t>
      </w:r>
      <w:r w:rsidR="00C61970" w:rsidRPr="00D12BAA">
        <w:rPr>
          <w:b/>
          <w:i/>
          <w:sz w:val="36"/>
        </w:rPr>
        <w:t>D</w:t>
      </w:r>
      <w:r w:rsidR="00820399" w:rsidRPr="00D12BAA">
        <w:rPr>
          <w:b/>
          <w:i/>
          <w:sz w:val="36"/>
        </w:rPr>
        <w:t xml:space="preserve">iscover </w:t>
      </w:r>
      <w:r w:rsidR="00D12BAA" w:rsidRPr="00D12BAA">
        <w:rPr>
          <w:b/>
          <w:i/>
          <w:sz w:val="36"/>
        </w:rPr>
        <w:t xml:space="preserve">STM </w:t>
      </w:r>
      <w:r w:rsidR="00C61970" w:rsidRPr="00D12BAA">
        <w:rPr>
          <w:b/>
          <w:i/>
          <w:sz w:val="36"/>
        </w:rPr>
        <w:t>P</w:t>
      </w:r>
      <w:r w:rsidR="00820399" w:rsidRPr="00D12BAA">
        <w:rPr>
          <w:b/>
          <w:i/>
          <w:sz w:val="36"/>
        </w:rPr>
        <w:t xml:space="preserve">ublishing </w:t>
      </w:r>
      <w:r w:rsidR="00D12BAA" w:rsidRPr="00D12BAA">
        <w:rPr>
          <w:b/>
          <w:i/>
          <w:sz w:val="36"/>
        </w:rPr>
        <w:t>Ltd</w:t>
      </w:r>
      <w:r w:rsidR="00C61970" w:rsidRPr="00D12BAA">
        <w:rPr>
          <w:b/>
          <w:i/>
          <w:sz w:val="36"/>
        </w:rPr>
        <w:t xml:space="preserve"> </w:t>
      </w:r>
      <w:r w:rsidRPr="00D12BAA">
        <w:rPr>
          <w:b/>
          <w:i/>
          <w:sz w:val="36"/>
        </w:rPr>
        <w:t xml:space="preserve"> </w:t>
      </w:r>
      <w:r w:rsidRPr="00D12BAA">
        <w:rPr>
          <w:b/>
          <w:sz w:val="36"/>
        </w:rPr>
        <w:t>journals</w:t>
      </w:r>
    </w:p>
    <w:p w14:paraId="51E56F66" w14:textId="05828A6D" w:rsidR="00B35E27" w:rsidRPr="00820399" w:rsidRDefault="008930F7" w:rsidP="00C61970">
      <w:pPr>
        <w:pStyle w:val="Heading2"/>
        <w:spacing w:before="244" w:line="244" w:lineRule="exact"/>
        <w:ind w:left="90" w:right="410"/>
      </w:pPr>
      <w:r w:rsidRPr="00820399">
        <w:rPr>
          <w:color w:val="231F20"/>
        </w:rPr>
        <w:t>This consent form should be retained by the corresponding author and should not be sent to</w:t>
      </w:r>
      <w:r w:rsidR="00D12BAA">
        <w:rPr>
          <w:color w:val="231F20"/>
        </w:rPr>
        <w:t xml:space="preserve"> </w:t>
      </w:r>
    </w:p>
    <w:p w14:paraId="69EF6AE1" w14:textId="592542DA" w:rsidR="00B35E27" w:rsidRPr="00820399" w:rsidRDefault="008930F7" w:rsidP="00C61970">
      <w:pPr>
        <w:spacing w:line="244" w:lineRule="exact"/>
        <w:ind w:left="90" w:right="410"/>
        <w:rPr>
          <w:b/>
        </w:rPr>
      </w:pPr>
      <w:r w:rsidRPr="00820399">
        <w:rPr>
          <w:b/>
          <w:color w:val="231F20"/>
        </w:rPr>
        <w:t>journal</w:t>
      </w:r>
      <w:r w:rsidR="00C61970" w:rsidRPr="00820399">
        <w:rPr>
          <w:b/>
          <w:color w:val="231F20"/>
        </w:rPr>
        <w:t xml:space="preserve"> until specifically required by the concerned journal editor or legal agencies</w:t>
      </w:r>
      <w:r w:rsidRPr="00820399">
        <w:rPr>
          <w:b/>
          <w:color w:val="231F20"/>
        </w:rPr>
        <w:t>.</w:t>
      </w:r>
    </w:p>
    <w:p w14:paraId="20E416E0" w14:textId="77777777" w:rsidR="00B35E27" w:rsidRPr="00820399" w:rsidRDefault="008930F7" w:rsidP="00C61970">
      <w:pPr>
        <w:pStyle w:val="Heading2"/>
        <w:spacing w:before="168"/>
        <w:ind w:left="90" w:right="410"/>
        <w:rPr>
          <w:color w:val="0000FF"/>
        </w:rPr>
      </w:pPr>
      <w:r w:rsidRPr="00820399">
        <w:rPr>
          <w:color w:val="0000FF"/>
        </w:rPr>
        <w:t>To be completed by the corresponding author:</w:t>
      </w:r>
    </w:p>
    <w:p w14:paraId="694E60BF" w14:textId="77777777" w:rsidR="00B35E27" w:rsidRPr="00820399" w:rsidRDefault="00B35E27" w:rsidP="00C61970">
      <w:pPr>
        <w:pStyle w:val="BodyText"/>
        <w:spacing w:before="7"/>
        <w:ind w:left="90" w:right="410"/>
        <w:rPr>
          <w:b/>
          <w:sz w:val="27"/>
        </w:rPr>
      </w:pPr>
    </w:p>
    <w:p w14:paraId="7EE26343" w14:textId="77777777" w:rsidR="00B35E27" w:rsidRPr="00820399" w:rsidRDefault="008930F7" w:rsidP="00C61970">
      <w:pPr>
        <w:pStyle w:val="BodyText"/>
        <w:tabs>
          <w:tab w:val="left" w:pos="8887"/>
        </w:tabs>
        <w:ind w:left="90" w:right="410"/>
      </w:pPr>
      <w:r w:rsidRPr="00820399">
        <w:rPr>
          <w:color w:val="231F20"/>
        </w:rPr>
        <w:t xml:space="preserve">Subject of article or photograph:   </w:t>
      </w:r>
      <w:r w:rsidRPr="00820399">
        <w:rPr>
          <w:color w:val="231F20"/>
          <w:u w:val="single" w:color="221E1F"/>
        </w:rPr>
        <w:t xml:space="preserve"> </w:t>
      </w:r>
      <w:r w:rsidRPr="00820399">
        <w:rPr>
          <w:color w:val="231F20"/>
          <w:u w:val="single" w:color="221E1F"/>
        </w:rPr>
        <w:tab/>
      </w:r>
    </w:p>
    <w:p w14:paraId="4E070669" w14:textId="77777777" w:rsidR="00B35E27" w:rsidRPr="00820399" w:rsidRDefault="00B35E27" w:rsidP="00C61970">
      <w:pPr>
        <w:pStyle w:val="BodyText"/>
        <w:ind w:left="90" w:right="410"/>
        <w:rPr>
          <w:sz w:val="18"/>
        </w:rPr>
      </w:pPr>
    </w:p>
    <w:p w14:paraId="7E8DDAC2" w14:textId="77777777" w:rsidR="00B35E27" w:rsidRPr="00820399" w:rsidRDefault="008930F7" w:rsidP="00C61970">
      <w:pPr>
        <w:pStyle w:val="BodyText"/>
        <w:tabs>
          <w:tab w:val="left" w:pos="8848"/>
        </w:tabs>
        <w:spacing w:before="106"/>
        <w:ind w:left="90" w:right="410"/>
      </w:pPr>
      <w:r w:rsidRPr="00820399">
        <w:rPr>
          <w:color w:val="231F20"/>
        </w:rPr>
        <w:t xml:space="preserve">Name of author submitting material:  </w:t>
      </w:r>
      <w:r w:rsidRPr="00820399">
        <w:rPr>
          <w:color w:val="231F20"/>
          <w:u w:val="single" w:color="221E1F"/>
        </w:rPr>
        <w:t xml:space="preserve"> </w:t>
      </w:r>
      <w:r w:rsidRPr="00820399">
        <w:rPr>
          <w:color w:val="231F20"/>
          <w:u w:val="single" w:color="221E1F"/>
        </w:rPr>
        <w:tab/>
      </w:r>
    </w:p>
    <w:p w14:paraId="230E44E8" w14:textId="77777777" w:rsidR="00B35E27" w:rsidRPr="00820399" w:rsidRDefault="00B35E27" w:rsidP="00C61970">
      <w:pPr>
        <w:pStyle w:val="BodyText"/>
        <w:spacing w:before="11"/>
        <w:ind w:left="90" w:right="410"/>
        <w:rPr>
          <w:sz w:val="18"/>
        </w:rPr>
      </w:pPr>
    </w:p>
    <w:p w14:paraId="757638A4" w14:textId="77777777" w:rsidR="00B35E27" w:rsidRPr="00820399" w:rsidRDefault="008930F7" w:rsidP="00C61970">
      <w:pPr>
        <w:pStyle w:val="BodyText"/>
        <w:tabs>
          <w:tab w:val="left" w:pos="8898"/>
        </w:tabs>
        <w:spacing w:before="106"/>
        <w:ind w:left="90" w:right="410"/>
      </w:pPr>
      <w:r w:rsidRPr="00820399">
        <w:rPr>
          <w:color w:val="231F20"/>
        </w:rPr>
        <w:t xml:space="preserve">Corresponding  author’s address: </w:t>
      </w:r>
      <w:r w:rsidRPr="00820399">
        <w:rPr>
          <w:color w:val="231F20"/>
          <w:u w:val="single" w:color="221E1F"/>
        </w:rPr>
        <w:t xml:space="preserve"> </w:t>
      </w:r>
      <w:r w:rsidRPr="00820399">
        <w:rPr>
          <w:color w:val="231F20"/>
          <w:u w:val="single" w:color="221E1F"/>
        </w:rPr>
        <w:tab/>
      </w:r>
    </w:p>
    <w:p w14:paraId="5367ECE7" w14:textId="77777777" w:rsidR="00B35E27" w:rsidRPr="00820399" w:rsidRDefault="00B35E27" w:rsidP="00C61970">
      <w:pPr>
        <w:pStyle w:val="BodyText"/>
        <w:ind w:left="90" w:right="410"/>
        <w:rPr>
          <w:sz w:val="20"/>
        </w:rPr>
      </w:pPr>
    </w:p>
    <w:p w14:paraId="54F84789" w14:textId="77777777" w:rsidR="00B35E27" w:rsidRPr="00820399" w:rsidRDefault="00B24E1C" w:rsidP="00C61970">
      <w:pPr>
        <w:pStyle w:val="BodyText"/>
        <w:spacing w:before="8"/>
        <w:ind w:left="90" w:right="410"/>
      </w:pPr>
      <w:r>
        <w:pict w14:anchorId="0DCA01A3">
          <v:line id="_x0000_s1027" style="position:absolute;left:0;text-align:left;z-index:251657216;mso-wrap-distance-left:0;mso-wrap-distance-right:0;mso-position-horizontal-relative:page" from="173.85pt,16.05pt" to="475.8pt,16.05pt" strokecolor="#221e1f" strokeweight=".1785mm">
            <w10:wrap type="topAndBottom" anchorx="page"/>
          </v:line>
        </w:pict>
      </w:r>
    </w:p>
    <w:p w14:paraId="53DD4901" w14:textId="77777777" w:rsidR="00B35E27" w:rsidRPr="00820399" w:rsidRDefault="00B35E27" w:rsidP="00C61970">
      <w:pPr>
        <w:pStyle w:val="BodyText"/>
        <w:ind w:left="90" w:right="410"/>
        <w:rPr>
          <w:sz w:val="20"/>
        </w:rPr>
      </w:pPr>
    </w:p>
    <w:p w14:paraId="6B469D54" w14:textId="77777777" w:rsidR="00B35E27" w:rsidRPr="00820399" w:rsidRDefault="00B24E1C" w:rsidP="00C61970">
      <w:pPr>
        <w:pStyle w:val="BodyText"/>
        <w:spacing w:before="2"/>
        <w:ind w:left="90" w:right="410"/>
        <w:rPr>
          <w:sz w:val="23"/>
        </w:rPr>
      </w:pPr>
      <w:r>
        <w:pict w14:anchorId="19AD8137">
          <v:line id="_x0000_s1026" style="position:absolute;left:0;text-align:left;z-index:251658240;mso-wrap-distance-left:0;mso-wrap-distance-right:0;mso-position-horizontal-relative:page" from="173.85pt,16.4pt" to="475.8pt,16.4pt" strokecolor="#221e1f" strokeweight=".1785mm">
            <w10:wrap type="topAndBottom" anchorx="page"/>
          </v:line>
        </w:pict>
      </w:r>
    </w:p>
    <w:p w14:paraId="0F0E83EC" w14:textId="77777777" w:rsidR="00B35E27" w:rsidRPr="00820399" w:rsidRDefault="00B35E27" w:rsidP="00C61970">
      <w:pPr>
        <w:pStyle w:val="BodyText"/>
        <w:spacing w:before="6"/>
        <w:ind w:left="90" w:right="410"/>
        <w:rPr>
          <w:sz w:val="19"/>
        </w:rPr>
      </w:pPr>
    </w:p>
    <w:p w14:paraId="3AE7B77F" w14:textId="77777777" w:rsidR="00B35E27" w:rsidRPr="00820399" w:rsidRDefault="008930F7" w:rsidP="00C61970">
      <w:pPr>
        <w:pStyle w:val="BodyText"/>
        <w:tabs>
          <w:tab w:val="left" w:pos="8816"/>
        </w:tabs>
        <w:spacing w:before="106"/>
        <w:ind w:left="90" w:right="410"/>
      </w:pPr>
      <w:r w:rsidRPr="00820399">
        <w:rPr>
          <w:color w:val="231F20"/>
        </w:rPr>
        <w:t xml:space="preserve">Manuscript reference number, if known (e.g. D-11-02675): </w:t>
      </w:r>
      <w:r w:rsidRPr="00820399">
        <w:rPr>
          <w:color w:val="231F20"/>
          <w:u w:val="single" w:color="221E1F"/>
        </w:rPr>
        <w:t xml:space="preserve"> </w:t>
      </w:r>
      <w:r w:rsidRPr="00820399">
        <w:rPr>
          <w:color w:val="231F20"/>
          <w:u w:val="single" w:color="221E1F"/>
        </w:rPr>
        <w:tab/>
      </w:r>
    </w:p>
    <w:p w14:paraId="667756E8" w14:textId="77777777" w:rsidR="00B35E27" w:rsidRPr="00820399" w:rsidRDefault="00B35E27" w:rsidP="00C61970">
      <w:pPr>
        <w:pStyle w:val="BodyText"/>
        <w:spacing w:before="7"/>
        <w:ind w:left="90" w:right="410"/>
        <w:rPr>
          <w:sz w:val="23"/>
        </w:rPr>
      </w:pPr>
    </w:p>
    <w:p w14:paraId="0B4DDEF9" w14:textId="77777777" w:rsidR="00B35E27" w:rsidRPr="00820399" w:rsidRDefault="008930F7" w:rsidP="00C61970">
      <w:pPr>
        <w:pStyle w:val="Heading2"/>
        <w:ind w:left="90" w:right="410"/>
        <w:rPr>
          <w:color w:val="0000FF"/>
        </w:rPr>
      </w:pPr>
      <w:r w:rsidRPr="00820399">
        <w:rPr>
          <w:color w:val="0000FF"/>
        </w:rPr>
        <w:t>To be completed by the patient:</w:t>
      </w:r>
    </w:p>
    <w:p w14:paraId="456F9E05" w14:textId="77777777" w:rsidR="00B35E27" w:rsidRPr="00820399" w:rsidRDefault="008930F7" w:rsidP="00C61970">
      <w:pPr>
        <w:pStyle w:val="BodyText"/>
        <w:spacing w:before="167" w:line="244" w:lineRule="exact"/>
        <w:ind w:left="90" w:right="410"/>
      </w:pPr>
      <w:r w:rsidRPr="00820399">
        <w:rPr>
          <w:color w:val="231F20"/>
        </w:rPr>
        <w:t xml:space="preserve">I give my consent for all or any part of this material to appear in </w:t>
      </w:r>
      <w:r w:rsidRPr="00820399">
        <w:rPr>
          <w:i/>
          <w:color w:val="231F20"/>
        </w:rPr>
        <w:t xml:space="preserve">The </w:t>
      </w:r>
      <w:r w:rsidR="00C61970" w:rsidRPr="00820399">
        <w:rPr>
          <w:i/>
          <w:color w:val="231F20"/>
        </w:rPr>
        <w:t xml:space="preserve">European </w:t>
      </w:r>
      <w:proofErr w:type="spellStart"/>
      <w:r w:rsidR="00C61970" w:rsidRPr="00820399">
        <w:rPr>
          <w:i/>
          <w:color w:val="231F20"/>
        </w:rPr>
        <w:t>Jouranl</w:t>
      </w:r>
      <w:proofErr w:type="spellEnd"/>
      <w:r w:rsidR="00C61970" w:rsidRPr="00820399">
        <w:rPr>
          <w:i/>
          <w:color w:val="231F20"/>
        </w:rPr>
        <w:t xml:space="preserve"> of Medical Case Report </w:t>
      </w:r>
      <w:r w:rsidRPr="00820399">
        <w:rPr>
          <w:color w:val="231F20"/>
        </w:rPr>
        <w:t xml:space="preserve"> and all editions of</w:t>
      </w:r>
      <w:r w:rsidR="00C61970" w:rsidRPr="00820399">
        <w:rPr>
          <w:color w:val="231F20"/>
        </w:rPr>
        <w:t xml:space="preserve"> </w:t>
      </w:r>
      <w:r w:rsidR="00C61970" w:rsidRPr="00820399">
        <w:rPr>
          <w:iCs/>
          <w:color w:val="231F20"/>
        </w:rPr>
        <w:t xml:space="preserve">the </w:t>
      </w:r>
      <w:r w:rsidR="00C61970" w:rsidRPr="00820399">
        <w:rPr>
          <w:color w:val="231F20"/>
        </w:rPr>
        <w:t>other journals published by Discover Publishing Ltd</w:t>
      </w:r>
      <w:r w:rsidRPr="00820399">
        <w:rPr>
          <w:color w:val="231F20"/>
        </w:rPr>
        <w:t>, and any other works or products, in any form or medium.</w:t>
      </w:r>
    </w:p>
    <w:p w14:paraId="660DFC0F" w14:textId="77777777" w:rsidR="00B35E27" w:rsidRPr="00820399" w:rsidRDefault="008930F7" w:rsidP="00C61970">
      <w:pPr>
        <w:pStyle w:val="BodyText"/>
        <w:spacing w:before="111"/>
        <w:ind w:left="90" w:right="410"/>
      </w:pPr>
      <w:r w:rsidRPr="00820399">
        <w:rPr>
          <w:color w:val="231F20"/>
        </w:rPr>
        <w:t>I understand that:</w:t>
      </w:r>
    </w:p>
    <w:p w14:paraId="418BA7E9" w14:textId="1D64E357" w:rsidR="00B35E27" w:rsidRPr="00820399" w:rsidRDefault="008930F7" w:rsidP="00C61970">
      <w:pPr>
        <w:pStyle w:val="ListParagraph"/>
        <w:numPr>
          <w:ilvl w:val="0"/>
          <w:numId w:val="1"/>
        </w:numPr>
        <w:tabs>
          <w:tab w:val="left" w:pos="338"/>
        </w:tabs>
        <w:spacing w:before="159" w:line="196" w:lineRule="auto"/>
        <w:ind w:left="90" w:right="410" w:firstLine="0"/>
      </w:pPr>
      <w:r w:rsidRPr="00820399">
        <w:rPr>
          <w:color w:val="231F20"/>
        </w:rPr>
        <w:t xml:space="preserve">My name will not be published with the material and </w:t>
      </w:r>
      <w:r w:rsidRPr="00820399">
        <w:rPr>
          <w:i/>
          <w:color w:val="231F20"/>
        </w:rPr>
        <w:t xml:space="preserve">The Lancet </w:t>
      </w:r>
      <w:r w:rsidRPr="00820399">
        <w:rPr>
          <w:color w:val="231F20"/>
        </w:rPr>
        <w:t xml:space="preserve">journals will </w:t>
      </w:r>
      <w:r w:rsidR="00B24E1C" w:rsidRPr="00820399">
        <w:rPr>
          <w:color w:val="231F20"/>
        </w:rPr>
        <w:t>endeavor</w:t>
      </w:r>
      <w:r w:rsidRPr="00820399">
        <w:rPr>
          <w:color w:val="231F20"/>
        </w:rPr>
        <w:t xml:space="preserve"> to ensure my anonymity. However, despite </w:t>
      </w:r>
      <w:r w:rsidRPr="00820399">
        <w:rPr>
          <w:i/>
          <w:color w:val="231F20"/>
        </w:rPr>
        <w:t xml:space="preserve">The Lancet </w:t>
      </w:r>
      <w:r w:rsidRPr="00820399">
        <w:rPr>
          <w:color w:val="231F20"/>
        </w:rPr>
        <w:t xml:space="preserve">journals’ best efforts, I understand that it is possible that somebody, for example members of my family or the health care staff who have looked after me, may </w:t>
      </w:r>
      <w:r w:rsidR="00B24E1C" w:rsidRPr="00820399">
        <w:rPr>
          <w:color w:val="231F20"/>
        </w:rPr>
        <w:t>recognize</w:t>
      </w:r>
      <w:r w:rsidRPr="00820399">
        <w:rPr>
          <w:color w:val="231F20"/>
        </w:rPr>
        <w:t xml:space="preserve"> me from the image and/or the accompanying text.</w:t>
      </w:r>
    </w:p>
    <w:p w14:paraId="25B57508" w14:textId="77777777" w:rsidR="00B35E27" w:rsidRPr="00820399" w:rsidRDefault="008930F7" w:rsidP="00C61970">
      <w:pPr>
        <w:pStyle w:val="ListParagraph"/>
        <w:numPr>
          <w:ilvl w:val="0"/>
          <w:numId w:val="1"/>
        </w:numPr>
        <w:tabs>
          <w:tab w:val="left" w:pos="338"/>
        </w:tabs>
        <w:spacing w:before="159" w:line="196" w:lineRule="auto"/>
        <w:ind w:left="90" w:right="410" w:firstLine="0"/>
        <w:jc w:val="both"/>
      </w:pPr>
      <w:r w:rsidRPr="00820399">
        <w:rPr>
          <w:color w:val="231F20"/>
        </w:rPr>
        <w:t xml:space="preserve">The uses of my material may include (without limitation) publication of the material in the print and electronic editions of </w:t>
      </w:r>
      <w:r w:rsidRPr="00820399">
        <w:rPr>
          <w:i/>
          <w:color w:val="231F20"/>
        </w:rPr>
        <w:t xml:space="preserve">The Lancet </w:t>
      </w:r>
      <w:r w:rsidRPr="00820399">
        <w:rPr>
          <w:color w:val="231F20"/>
        </w:rPr>
        <w:t>journals, on websites, in sublicensed or reprinted editions (including foreign language editions), and in other works or products.</w:t>
      </w:r>
    </w:p>
    <w:p w14:paraId="3D577026" w14:textId="77777777" w:rsidR="00B35E27" w:rsidRPr="00820399" w:rsidRDefault="008930F7" w:rsidP="00C61970">
      <w:pPr>
        <w:pStyle w:val="ListParagraph"/>
        <w:numPr>
          <w:ilvl w:val="0"/>
          <w:numId w:val="1"/>
        </w:numPr>
        <w:tabs>
          <w:tab w:val="left" w:pos="338"/>
        </w:tabs>
        <w:ind w:left="90" w:right="410" w:firstLine="0"/>
      </w:pPr>
      <w:r w:rsidRPr="00820399">
        <w:rPr>
          <w:color w:val="231F20"/>
        </w:rPr>
        <w:t>I cannot revoke this consent once I have signed this consent form.</w:t>
      </w:r>
    </w:p>
    <w:p w14:paraId="5E763D24" w14:textId="77777777" w:rsidR="00B35E27" w:rsidRPr="00820399" w:rsidRDefault="008930F7" w:rsidP="00C61970">
      <w:pPr>
        <w:pStyle w:val="ListParagraph"/>
        <w:numPr>
          <w:ilvl w:val="0"/>
          <w:numId w:val="1"/>
        </w:numPr>
        <w:tabs>
          <w:tab w:val="left" w:pos="338"/>
        </w:tabs>
        <w:spacing w:line="244" w:lineRule="exact"/>
        <w:ind w:left="90" w:right="410" w:firstLine="0"/>
      </w:pPr>
      <w:r w:rsidRPr="00820399">
        <w:rPr>
          <w:color w:val="231F20"/>
        </w:rPr>
        <w:t>This consent form will be retained by the corresponding author, and will not be sent to</w:t>
      </w:r>
      <w:r w:rsidR="00C61970" w:rsidRPr="00820399">
        <w:rPr>
          <w:color w:val="231F20"/>
        </w:rPr>
        <w:t xml:space="preserve"> DPG Journals</w:t>
      </w:r>
      <w:r w:rsidRPr="00820399">
        <w:rPr>
          <w:color w:val="231F20"/>
        </w:rPr>
        <w:t>.</w:t>
      </w:r>
    </w:p>
    <w:p w14:paraId="79147806" w14:textId="77777777" w:rsidR="00B35E27" w:rsidRPr="00820399" w:rsidRDefault="008930F7" w:rsidP="00C61970">
      <w:pPr>
        <w:pStyle w:val="BodyText"/>
        <w:tabs>
          <w:tab w:val="left" w:pos="8844"/>
        </w:tabs>
        <w:spacing w:before="168" w:line="391" w:lineRule="auto"/>
        <w:ind w:left="90" w:right="410"/>
      </w:pPr>
      <w:r w:rsidRPr="00820399">
        <w:rPr>
          <w:color w:val="231F20"/>
        </w:rPr>
        <w:t>Signed:</w:t>
      </w:r>
      <w:r w:rsidRPr="00820399">
        <w:rPr>
          <w:color w:val="231F20"/>
          <w:u w:val="single" w:color="221E1F"/>
        </w:rPr>
        <w:tab/>
      </w:r>
      <w:r w:rsidRPr="00820399">
        <w:rPr>
          <w:color w:val="231F20"/>
        </w:rPr>
        <w:t xml:space="preserve"> Date:  </w:t>
      </w:r>
      <w:r w:rsidRPr="00820399">
        <w:rPr>
          <w:color w:val="231F20"/>
          <w:u w:val="single" w:color="221E1F"/>
        </w:rPr>
        <w:t xml:space="preserve"> </w:t>
      </w:r>
      <w:r w:rsidRPr="00820399">
        <w:rPr>
          <w:color w:val="231F20"/>
          <w:u w:val="single" w:color="221E1F"/>
        </w:rPr>
        <w:tab/>
        <w:t xml:space="preserve"> </w:t>
      </w:r>
    </w:p>
    <w:p w14:paraId="214D783D" w14:textId="77777777" w:rsidR="00B35E27" w:rsidRPr="00820399" w:rsidRDefault="008930F7" w:rsidP="00C61970">
      <w:pPr>
        <w:pStyle w:val="BodyText"/>
        <w:tabs>
          <w:tab w:val="left" w:pos="8902"/>
        </w:tabs>
        <w:spacing w:before="58"/>
        <w:ind w:left="90" w:right="410"/>
      </w:pPr>
      <w:r w:rsidRPr="00820399">
        <w:rPr>
          <w:color w:val="231F20"/>
        </w:rPr>
        <w:t xml:space="preserve">Print name:  </w:t>
      </w:r>
      <w:r w:rsidRPr="00820399">
        <w:rPr>
          <w:color w:val="231F20"/>
          <w:u w:val="single" w:color="221E1F"/>
        </w:rPr>
        <w:t xml:space="preserve"> </w:t>
      </w:r>
      <w:r w:rsidRPr="00820399">
        <w:rPr>
          <w:color w:val="231F20"/>
          <w:u w:val="single" w:color="221E1F"/>
        </w:rPr>
        <w:tab/>
      </w:r>
    </w:p>
    <w:p w14:paraId="340A91F4" w14:textId="77777777" w:rsidR="00B35E27" w:rsidRPr="00820399" w:rsidRDefault="008930F7" w:rsidP="00C61970">
      <w:pPr>
        <w:spacing w:before="11"/>
        <w:ind w:left="90" w:right="410"/>
        <w:rPr>
          <w:i/>
        </w:rPr>
      </w:pPr>
      <w:r w:rsidRPr="00820399">
        <w:rPr>
          <w:i/>
          <w:color w:val="231F20"/>
        </w:rPr>
        <w:t>If you are not the patient, what is your relationship to them?</w:t>
      </w:r>
    </w:p>
    <w:p w14:paraId="148E16A9" w14:textId="77777777" w:rsidR="00B35E27" w:rsidRPr="00820399" w:rsidRDefault="00B35E27" w:rsidP="00C61970">
      <w:pPr>
        <w:pStyle w:val="BodyText"/>
        <w:spacing w:before="11"/>
        <w:ind w:left="90" w:right="410"/>
        <w:rPr>
          <w:i/>
          <w:sz w:val="29"/>
        </w:rPr>
      </w:pPr>
    </w:p>
    <w:p w14:paraId="2A07FCC8" w14:textId="77777777" w:rsidR="00B35E27" w:rsidRPr="00820399" w:rsidRDefault="008930F7" w:rsidP="00C61970">
      <w:pPr>
        <w:pStyle w:val="BodyText"/>
        <w:tabs>
          <w:tab w:val="left" w:pos="4381"/>
          <w:tab w:val="left" w:pos="4617"/>
          <w:tab w:val="left" w:pos="8807"/>
        </w:tabs>
        <w:spacing w:before="106"/>
        <w:ind w:left="90" w:right="410"/>
        <w:rPr>
          <w:color w:val="231F20"/>
          <w:u w:val="single" w:color="221E1F"/>
        </w:rPr>
      </w:pPr>
      <w:r w:rsidRPr="00820399">
        <w:rPr>
          <w:color w:val="231F20"/>
        </w:rPr>
        <w:t>Witness:</w:t>
      </w:r>
      <w:r w:rsidRPr="00820399">
        <w:rPr>
          <w:color w:val="231F20"/>
          <w:u w:val="single" w:color="221E1F"/>
        </w:rPr>
        <w:t xml:space="preserve"> </w:t>
      </w:r>
      <w:r w:rsidRPr="00820399">
        <w:rPr>
          <w:color w:val="231F20"/>
          <w:u w:val="single" w:color="221E1F"/>
        </w:rPr>
        <w:tab/>
      </w:r>
      <w:r w:rsidRPr="00820399">
        <w:rPr>
          <w:color w:val="231F20"/>
        </w:rPr>
        <w:tab/>
        <w:t xml:space="preserve">Date:  </w:t>
      </w:r>
      <w:r w:rsidRPr="00820399">
        <w:rPr>
          <w:color w:val="231F20"/>
          <w:u w:val="single" w:color="221E1F"/>
        </w:rPr>
        <w:t xml:space="preserve"> </w:t>
      </w:r>
      <w:r w:rsidRPr="00820399">
        <w:rPr>
          <w:color w:val="231F20"/>
          <w:u w:val="single" w:color="221E1F"/>
        </w:rPr>
        <w:tab/>
      </w:r>
    </w:p>
    <w:p w14:paraId="0F793EA7" w14:textId="77777777" w:rsidR="00FC0769" w:rsidRPr="00820399" w:rsidRDefault="00FC0769" w:rsidP="00C61970">
      <w:pPr>
        <w:pStyle w:val="BodyText"/>
        <w:tabs>
          <w:tab w:val="left" w:pos="4381"/>
          <w:tab w:val="left" w:pos="4617"/>
          <w:tab w:val="left" w:pos="8807"/>
        </w:tabs>
        <w:spacing w:before="106"/>
        <w:ind w:left="90" w:right="410"/>
      </w:pPr>
      <w:r w:rsidRPr="00641692">
        <w:rPr>
          <w:b/>
          <w:bCs/>
          <w:color w:val="0000FF"/>
        </w:rPr>
        <w:t>Note to principal author:</w:t>
      </w:r>
      <w:r w:rsidRPr="00641692">
        <w:rPr>
          <w:color w:val="0000FF"/>
        </w:rPr>
        <w:t xml:space="preserve"> </w:t>
      </w:r>
      <w:r w:rsidRPr="00820399">
        <w:t>The original signed consent form should be retained by the principal author. A scanned copy should be submitted to the journal if required by the editorial office.</w:t>
      </w:r>
    </w:p>
    <w:p w14:paraId="396556C6" w14:textId="77777777" w:rsidR="00FC0769" w:rsidRPr="00820399" w:rsidRDefault="00FC0769" w:rsidP="00C61970">
      <w:pPr>
        <w:pStyle w:val="BodyText"/>
        <w:tabs>
          <w:tab w:val="left" w:pos="4381"/>
          <w:tab w:val="left" w:pos="4617"/>
          <w:tab w:val="left" w:pos="8807"/>
        </w:tabs>
        <w:spacing w:before="106"/>
        <w:ind w:left="90" w:right="410"/>
      </w:pPr>
      <w:r w:rsidRPr="00641692">
        <w:rPr>
          <w:b/>
          <w:bCs/>
          <w:color w:val="0000FF"/>
        </w:rPr>
        <w:t>Note to health professional:</w:t>
      </w:r>
      <w:r w:rsidRPr="00820399">
        <w:rPr>
          <w:b/>
          <w:bCs/>
        </w:rPr>
        <w:t xml:space="preserve"> </w:t>
      </w:r>
      <w:r w:rsidRPr="00820399">
        <w:t>In addition to the consent form, please ensure that any other necessary permissions are cleared for use of the information, including any permissions required for use of information contained in medical records.</w:t>
      </w:r>
    </w:p>
    <w:sectPr w:rsidR="00FC0769" w:rsidRPr="00820399">
      <w:type w:val="continuous"/>
      <w:pgSz w:w="11910" w:h="15990"/>
      <w:pgMar w:top="0" w:right="44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7F41527"/>
    <w:multiLevelType w:val="hybridMultilevel"/>
    <w:tmpl w:val="35BAAD28"/>
    <w:lvl w:ilvl="0" w:tplc="5A4A4B56">
      <w:numFmt w:val="bullet"/>
      <w:lvlText w:val="•"/>
      <w:lvlJc w:val="left"/>
      <w:pPr>
        <w:ind w:left="337" w:hanging="220"/>
      </w:pPr>
      <w:rPr>
        <w:rFonts w:ascii="Calibri" w:eastAsia="Calibri" w:hAnsi="Calibri" w:cs="Calibri" w:hint="default"/>
        <w:color w:val="231F20"/>
        <w:w w:val="68"/>
        <w:sz w:val="22"/>
        <w:szCs w:val="22"/>
      </w:rPr>
    </w:lvl>
    <w:lvl w:ilvl="1" w:tplc="7944C2FA">
      <w:numFmt w:val="bullet"/>
      <w:lvlText w:val="•"/>
      <w:lvlJc w:val="left"/>
      <w:pPr>
        <w:ind w:left="1390" w:hanging="220"/>
      </w:pPr>
      <w:rPr>
        <w:rFonts w:hint="default"/>
      </w:rPr>
    </w:lvl>
    <w:lvl w:ilvl="2" w:tplc="A926C4E6">
      <w:numFmt w:val="bullet"/>
      <w:lvlText w:val="•"/>
      <w:lvlJc w:val="left"/>
      <w:pPr>
        <w:ind w:left="2441" w:hanging="220"/>
      </w:pPr>
      <w:rPr>
        <w:rFonts w:hint="default"/>
      </w:rPr>
    </w:lvl>
    <w:lvl w:ilvl="3" w:tplc="1ED8B7E2">
      <w:numFmt w:val="bullet"/>
      <w:lvlText w:val="•"/>
      <w:lvlJc w:val="left"/>
      <w:pPr>
        <w:ind w:left="3491" w:hanging="220"/>
      </w:pPr>
      <w:rPr>
        <w:rFonts w:hint="default"/>
      </w:rPr>
    </w:lvl>
    <w:lvl w:ilvl="4" w:tplc="01600DA0">
      <w:numFmt w:val="bullet"/>
      <w:lvlText w:val="•"/>
      <w:lvlJc w:val="left"/>
      <w:pPr>
        <w:ind w:left="4542" w:hanging="220"/>
      </w:pPr>
      <w:rPr>
        <w:rFonts w:hint="default"/>
      </w:rPr>
    </w:lvl>
    <w:lvl w:ilvl="5" w:tplc="06C8A854">
      <w:numFmt w:val="bullet"/>
      <w:lvlText w:val="•"/>
      <w:lvlJc w:val="left"/>
      <w:pPr>
        <w:ind w:left="5592" w:hanging="220"/>
      </w:pPr>
      <w:rPr>
        <w:rFonts w:hint="default"/>
      </w:rPr>
    </w:lvl>
    <w:lvl w:ilvl="6" w:tplc="35DA4D48">
      <w:numFmt w:val="bullet"/>
      <w:lvlText w:val="•"/>
      <w:lvlJc w:val="left"/>
      <w:pPr>
        <w:ind w:left="6643" w:hanging="220"/>
      </w:pPr>
      <w:rPr>
        <w:rFonts w:hint="default"/>
      </w:rPr>
    </w:lvl>
    <w:lvl w:ilvl="7" w:tplc="1D605B72">
      <w:numFmt w:val="bullet"/>
      <w:lvlText w:val="•"/>
      <w:lvlJc w:val="left"/>
      <w:pPr>
        <w:ind w:left="7693" w:hanging="220"/>
      </w:pPr>
      <w:rPr>
        <w:rFonts w:hint="default"/>
      </w:rPr>
    </w:lvl>
    <w:lvl w:ilvl="8" w:tplc="8438F82A">
      <w:numFmt w:val="bullet"/>
      <w:lvlText w:val="•"/>
      <w:lvlJc w:val="left"/>
      <w:pPr>
        <w:ind w:left="8744" w:hanging="22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rawingGridHorizontalSpacing w:val="110"/>
  <w:displayHorizontalDrawingGridEvery w:val="2"/>
  <w:characterSpacingControl w:val="doNotCompress"/>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AwNrY0MTM0sLA0NzFW0lEKTi0uzszPAykwrQUAqw+HTywAAAA="/>
  </w:docVars>
  <w:rsids>
    <w:rsidRoot w:val="00B35E27"/>
    <w:rsid w:val="00641692"/>
    <w:rsid w:val="0067282C"/>
    <w:rsid w:val="00820399"/>
    <w:rsid w:val="008930F7"/>
    <w:rsid w:val="00B24E1C"/>
    <w:rsid w:val="00B35E27"/>
    <w:rsid w:val="00C61970"/>
    <w:rsid w:val="00D12BAA"/>
    <w:rsid w:val="00FC07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30">
      <o:colormru v:ext="edit" colors="#3232e1"/>
    </o:shapedefaults>
    <o:shapelayout v:ext="edit">
      <o:idmap v:ext="edit" data="1"/>
    </o:shapelayout>
  </w:shapeDefaults>
  <w:decimalSymbol w:val="."/>
  <w:listSeparator w:val=","/>
  <w14:docId w14:val="0FD45AB6"/>
  <w15:docId w15:val="{6C644B71-9F21-4AAE-AB24-4E75D06D0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spacing w:before="110"/>
      <w:ind w:right="243"/>
      <w:outlineLvl w:val="0"/>
    </w:pPr>
    <w:rPr>
      <w:b/>
      <w:bCs/>
      <w:sz w:val="36"/>
      <w:szCs w:val="36"/>
    </w:rPr>
  </w:style>
  <w:style w:type="paragraph" w:styleId="Heading2">
    <w:name w:val="heading 2"/>
    <w:basedOn w:val="Normal"/>
    <w:uiPriority w:val="1"/>
    <w:qFormat/>
    <w:pPr>
      <w:spacing w:before="106"/>
      <w:ind w:left="117"/>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before="111"/>
      <w:ind w:left="337" w:hanging="22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325</Words>
  <Characters>185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dnan Mahmood Usmani</cp:lastModifiedBy>
  <cp:revision>5</cp:revision>
  <dcterms:created xsi:type="dcterms:W3CDTF">2018-01-16T04:27:00Z</dcterms:created>
  <dcterms:modified xsi:type="dcterms:W3CDTF">2021-06-20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01-05T00:00:00Z</vt:filetime>
  </property>
  <property fmtid="{D5CDD505-2E9C-101B-9397-08002B2CF9AE}" pid="3" name="Creator">
    <vt:lpwstr>Adobe InDesign CS3 (5.0.4)</vt:lpwstr>
  </property>
  <property fmtid="{D5CDD505-2E9C-101B-9397-08002B2CF9AE}" pid="4" name="LastSaved">
    <vt:filetime>2017-09-16T00:00:00Z</vt:filetime>
  </property>
</Properties>
</file>